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rina Liap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ap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0 Weller Dr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rina.liapis0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5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ophe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2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